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Jeddah</w:t>
      </w:r>
    </w:p>
    <w:bookmarkStart w:id="20" w:name="X1beeef8c55cf4d3b47bf22e61f84e39051574e4"/>
    <w:p>
      <w:pPr>
        <w:pStyle w:val="Heading1"/>
      </w:pPr>
      <w:r>
        <w:t xml:space="preserve">Internship Application Letter: Business Consultant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Relevant Consulting Firm Name - e.g., Al-Rajhi Consulting Group, PwC Saudi Arabia, or a fictional reputable firm]</w:t>
      </w:r>
      <w:r>
        <w:br/>
      </w:r>
      <w:r>
        <w:rPr>
          <w:bCs/>
          <w:b/>
        </w:rPr>
        <w:t xml:space="preserve">Address:</w:t>
      </w:r>
      <w:r>
        <w:t xml:space="preserve"> </w:t>
      </w:r>
      <w:r>
        <w:t xml:space="preserve">King Abdullah Financial District (KAFD), Riyadh or Jeddah Business District</w:t>
      </w:r>
      <w:r>
        <w:br/>
      </w:r>
      <w:r>
        <w:rPr>
          <w:bCs/>
          <w:b/>
        </w:rPr>
        <w:t xml:space="preserve">City:</w:t>
      </w:r>
      <w:r>
        <w:t xml:space="preserve"> </w:t>
      </w:r>
      <w:r>
        <w:t xml:space="preserve">Jeddah, Kingdom of Saudi Arabia</w:t>
      </w:r>
    </w:p>
    <w:p>
      <w:pPr>
        <w:pStyle w:val="BodyText"/>
      </w:pPr>
      <w:r>
        <w:rPr>
          <w:iCs/>
          <w:i/>
        </w:rPr>
        <w:t xml:space="preserve">Respected Hiring Manager,</w:t>
      </w:r>
    </w:p>
    <w:p>
      <w:pPr>
        <w:pStyle w:val="BodyText"/>
      </w:pPr>
      <w:r>
        <w:t xml:space="preserve">I am writing with profound enthusiasm to express my earnest interest in the</w:t>
      </w:r>
      <w:r>
        <w:t xml:space="preserve"> </w:t>
      </w:r>
      <w:r>
        <w:rPr>
          <w:bCs/>
          <w:b/>
        </w:rPr>
        <w:t xml:space="preserve">Internship Application Letter</w:t>
      </w:r>
      <w:r>
        <w:t xml:space="preserve"> </w:t>
      </w:r>
      <w:r>
        <w:t xml:space="preserve">for the Business Consultant Intern position at your esteemed organization in Jeddah, Kingdom of Saudi Arabia. As a dedicated and culturally aware business student deeply committed to contributing to the dynamic economic landscape of Saudi Arabia, I am eager to apply my academic foundation and emerging analytical skills within the vibrant context of Jeddah’s commercial ecosystem. This opportunity represents a pivotal step toward aligning my professional aspirations with the transformative vision of Saudi Vision 2030, particularly as it unfolds in one of the Kingdom’s most historically significant and economically pivotal cities.</w:t>
      </w:r>
    </w:p>
    <w:p>
      <w:pPr>
        <w:pStyle w:val="BodyText"/>
      </w:pPr>
      <w:r>
        <w:t xml:space="preserve">Jeddah, as a gateway to Makkah and a bustling port city rich in heritage and modern ambition, embodies the spirit of Saudi Arabia's economic diversification. The city’s strategic location along the Red Sea, its proximity to key markets like Makkah and Madinah, and its growing status as a global business hub (evident in developments like the Jeddah Tower and ongoing projects within Al-Balad Historic District) create a unique environment for business innovation. I am particularly drawn to your firm’s reputation for delivering culturally intelligent solutions that empower Saudi enterprises—whether startups navigating the new investment landscape or established family businesses modernizing their operations. This internship is not merely an educational experience; it is a commitment to actively engage with and contribute to Jeddah’s economic narrative, where the</w:t>
      </w:r>
      <w:r>
        <w:t xml:space="preserve"> </w:t>
      </w:r>
      <w:r>
        <w:rPr>
          <w:bCs/>
          <w:b/>
        </w:rPr>
        <w:t xml:space="preserve">Business Consultant</w:t>
      </w:r>
      <w:r>
        <w:t xml:space="preserve"> </w:t>
      </w:r>
      <w:r>
        <w:t xml:space="preserve">role serves as a critical catalyst for sustainable growth and market adaptation.</w:t>
      </w:r>
    </w:p>
    <w:p>
      <w:pPr>
        <w:pStyle w:val="BodyText"/>
      </w:pPr>
      <w:r>
        <w:t xml:space="preserve">I am currently pursuing my Bachelor of Business Administration (BBA) with a specialization in Strategic Management at King Abdulaziz University, located within the heart of Jeddah. My academic journey has been meticulously designed to foster the analytical rigor, cross-cultural communication abilities, and strategic insight required for success in business consulting. Courses such as Competitive Strategy, Market Analysis, Business Process Optimization (BPO), and Cross-Cultural Management have equipped me with frameworks like SWOT analysis, PESTEL assessment, and value chain mapping. Furthermore, my participation in the university’s</w:t>
      </w:r>
      <w:r>
        <w:t xml:space="preserve"> </w:t>
      </w:r>
      <w:r>
        <w:rPr>
          <w:iCs/>
          <w:i/>
        </w:rPr>
        <w:t xml:space="preserve">Business Innovation Challenge</w:t>
      </w:r>
      <w:r>
        <w:t xml:space="preserve">—where I developed a digital marketing strategy for a local Jeddah-based artisan cooperative—demonstrated my ability to translate theoretical knowledge into actionable insights that addressed real market challenges within the Saudi context. This project required deep engagement with community stakeholders, understanding local consumer behaviors (including the nuances of e-commerce adoption across different age demographics), and aligning proposals with Kingdom-wide digital initiatives like the National Digital Transformation Program.</w:t>
      </w:r>
    </w:p>
    <w:p>
      <w:pPr>
        <w:pStyle w:val="BodyText"/>
      </w:pPr>
      <w:r>
        <w:t xml:space="preserve">What truly sets me apart is my intrinsic understanding of Saudi business culture and my dedication to operating within its ethical and social framework. Having grown up in Jeddah, I am immersed in the local customs of</w:t>
      </w:r>
      <w:r>
        <w:t xml:space="preserve"> </w:t>
      </w:r>
      <w:r>
        <w:rPr>
          <w:iCs/>
          <w:i/>
        </w:rPr>
        <w:t xml:space="preserve">wasta</w:t>
      </w:r>
      <w:r>
        <w:t xml:space="preserve"> </w:t>
      </w:r>
      <w:r>
        <w:t xml:space="preserve">(relationship-based networking) and the paramount importance of personal rapport—values that are foundational to successful consulting engagements here. I have actively participated in cultural workshops at KAUST (King Abdullah University of Science and Technology), deepening my understanding of how religious principles, social dynamics, and evolving gender inclusivity initiatives shape business decisions across sectors like retail, hospitality, and logistics. I am adept at communicating respectfully with diverse stakeholders—from senior executives to frontline employees—ensuring that recommendations are both culturally resonant and practically implementable within the Saudi business environment. I understand that effective</w:t>
      </w:r>
      <w:r>
        <w:t xml:space="preserve"> </w:t>
      </w:r>
      <w:r>
        <w:rPr>
          <w:bCs/>
          <w:b/>
        </w:rPr>
        <w:t xml:space="preserve">Business Consultant</w:t>
      </w:r>
      <w:r>
        <w:t xml:space="preserve"> </w:t>
      </w:r>
      <w:r>
        <w:t xml:space="preserve">work in</w:t>
      </w:r>
      <w:r>
        <w:t xml:space="preserve"> </w:t>
      </w:r>
      <w:r>
        <w:rPr>
          <w:bCs/>
          <w:b/>
        </w:rPr>
        <w:t xml:space="preserve">Saudi Arabia Jeddah</w:t>
      </w:r>
      <w:r>
        <w:t xml:space="preserve"> </w:t>
      </w:r>
      <w:r>
        <w:t xml:space="preserve">transcends data analysis; it requires sensitivity to local norms, an appreciation for the Kingdom’s rich heritage, and alignment with Vision 2030’s goals of economic empowerment and global integration.</w:t>
      </w:r>
    </w:p>
    <w:p>
      <w:pPr>
        <w:pStyle w:val="BodyText"/>
      </w:pPr>
      <w:r>
        <w:t xml:space="preserve">I am particularly eager to contribute to your team's work in sectors experiencing rapid transformation in Jeddah: tourism (post-pandemic recovery and new visitor experiences), SME digitalization, supply chain modernization for the Red Sea corridor, or sustainable business models aligned with Saudi Green Initiative. My fluency in Arabic (native) and English enables seamless communication with local clients and international partners—a critical asset for any consultant operating within Jeddah’s cosmopolitan business sphere. I am proficient in Microsoft Excel, Tableau, Power BI, and basic data visualization tools, allowing me to support your team in translating complex datasets into clear strategic narratives for client presentations. My internship would not be a passive learning experience but a proactive contribution to your ongoing projects. I am ready to assist with market research on Jeddah-specific consumer trends, support the development of operational efficiency roadmaps for local clients, or help analyze competitive landscapes within emerging industries such as fintech and healthtech in the Western Region.</w:t>
      </w:r>
    </w:p>
    <w:p>
      <w:pPr>
        <w:pStyle w:val="BodyText"/>
      </w:pPr>
      <w:r>
        <w:t xml:space="preserve">Furthermore, I have closely followed your firm’s impactful projects supporting Saudi businesses through digital transformation initiatives across Jeddah. The recent case study on optimizing retail operations for a major regional chain resonated deeply with me—it demonstrated precisely the kind of strategic, culturally grounded consultancy I aspire to deliver. My commitment to continuous learning is evidenced by my participation in online certifications from Coursera (e.g., "Strategic Leadership and Management" from University of Illinois) and regular engagement with Saudi Business Insights publications to stay abreast of market shifts in the Kingdom.</w:t>
      </w:r>
    </w:p>
    <w:p>
      <w:pPr>
        <w:pStyle w:val="BodyText"/>
      </w:pPr>
      <w:r>
        <w:t xml:space="preserve">My time in Jeddah has instilled in me a deep respect for the city’s resilience, cultural richness, and forward-looking energy. I am eager to apply my skills within your organization’s framework while absorbing the wisdom of seasoned consultants who navigate this unique business terrain daily. This</w:t>
      </w:r>
      <w:r>
        <w:t xml:space="preserve"> </w:t>
      </w:r>
      <w:r>
        <w:rPr>
          <w:bCs/>
          <w:b/>
        </w:rPr>
        <w:t xml:space="preserve">Internship Application Letter</w:t>
      </w:r>
      <w:r>
        <w:t xml:space="preserve"> </w:t>
      </w:r>
      <w:r>
        <w:t xml:space="preserve">represents not just my application, but a genuine commitment to becoming an asset to your team and contributing meaningfully to Jeddah’s journey as a leading economic center in the Kingdom. I am confident that my academic background, cultural fluency, proactive attitude, and unwavering dedication to Saudi Vision 2030 align perfectly with the objectives of your Business Consultant Internship program.</w:t>
      </w:r>
    </w:p>
    <w:p>
      <w:pPr>
        <w:pStyle w:val="BodyText"/>
      </w:pPr>
      <w:r>
        <w:t xml:space="preserve">Thank you for considering my application. I welcome the opportunity to discuss how my skills and enthusiasm can support your team’s mission in Jeddah. I have attached my resume for your review and am available at your earliest convenience for an interview, whether in-person at your Jeddah office or via a virtual meeting that accommodates local time zones. May God grant you success in all endeavors.</w:t>
      </w:r>
    </w:p>
    <w:p>
      <w:pPr>
        <w:pStyle w:val="BodyText"/>
      </w:pPr>
      <w:r>
        <w:rPr>
          <w:bCs/>
          <w:b/>
        </w:rPr>
        <w:t xml:space="preserve">Sincerely,</w:t>
      </w:r>
    </w:p>
    <w:p>
      <w:pPr>
        <w:pStyle w:val="BodyText"/>
      </w:pPr>
      <w:r>
        <w:t xml:space="preserve">[Your Full Name]</w:t>
      </w:r>
      <w:r>
        <w:br/>
      </w:r>
      <w:r>
        <w:t xml:space="preserve">[Your Student ID/University Registration Number - Optional but Recommended]</w:t>
      </w:r>
      <w:r>
        <w:br/>
      </w:r>
      <w:r>
        <w:t xml:space="preserve">Email: your.email@domain.com</w:t>
      </w:r>
      <w:r>
        <w:br/>
      </w:r>
      <w:r>
        <w:t xml:space="preserve">Phone: +966 5XX XXX XXXX</w:t>
      </w:r>
      <w:r>
        <w:br/>
      </w:r>
      <w:r>
        <w:t xml:space="preserve">Address: Jeddah, Kingdom of Saudi Arabia</w:t>
      </w:r>
    </w:p>
    <w:p>
      <w:pPr>
        <w:pStyle w:val="BodyText"/>
      </w:pPr>
      <w:r>
        <w:rPr>
          <w:iCs/>
          <w:i/>
        </w:rPr>
        <w:t xml:space="preserve">Enclosure:</w:t>
      </w:r>
      <w:r>
        <w:t xml:space="preserve"> </w:t>
      </w:r>
      <w:r>
        <w:t xml:space="preserve">Resu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Jeddah</dc:title>
  <dc:creator/>
  <dc:language>en</dc:language>
  <cp:keywords/>
  <dcterms:created xsi:type="dcterms:W3CDTF">2026-06-02T17:39:08Z</dcterms:created>
  <dcterms:modified xsi:type="dcterms:W3CDTF">2026-06-02T17:39:08Z</dcterms:modified>
</cp:coreProperties>
</file>

<file path=docProps/custom.xml><?xml version="1.0" encoding="utf-8"?>
<Properties xmlns="http://schemas.openxmlformats.org/officeDocument/2006/custom-properties" xmlns:vt="http://schemas.openxmlformats.org/officeDocument/2006/docPropsVTypes"/>
</file>